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7C033F82" w:rsidR="004231E6" w:rsidRDefault="007F4113" w:rsidP="00214C4F">
      <w:pPr>
        <w:spacing w:after="0" w:line="259" w:lineRule="auto"/>
        <w:jc w:val="center"/>
      </w:pPr>
      <w:r>
        <w:t>Assistant Professor</w:t>
      </w:r>
    </w:p>
    <w:p w14:paraId="6D70F097" w14:textId="77777777" w:rsidR="007F4113" w:rsidRDefault="007F4113" w:rsidP="00214C4F">
      <w:pPr>
        <w:spacing w:after="0" w:line="259" w:lineRule="auto"/>
        <w:ind w:right="4"/>
        <w:jc w:val="center"/>
      </w:pPr>
      <w:r>
        <w:t>Department of Mathematics and Computer Science</w:t>
      </w:r>
    </w:p>
    <w:p w14:paraId="4A7CB541" w14:textId="1DA214C8" w:rsidR="004231E6" w:rsidRDefault="007F4113" w:rsidP="00214C4F">
      <w:pPr>
        <w:spacing w:after="0" w:line="259" w:lineRule="auto"/>
        <w:ind w:right="4"/>
        <w:jc w:val="center"/>
      </w:pPr>
      <w:r>
        <w:t>Rollins College, Winter Park, F</w:t>
      </w:r>
      <w:r w:rsidR="001762EE">
        <w:t>lorida</w:t>
      </w:r>
    </w:p>
    <w:p w14:paraId="2D424E57" w14:textId="26B8B5D0" w:rsidR="004231E6" w:rsidRDefault="00BA3249" w:rsidP="00214C4F">
      <w:pPr>
        <w:spacing w:after="0" w:line="259" w:lineRule="auto"/>
        <w:ind w:left="0" w:right="4" w:firstLine="0"/>
        <w:jc w:val="center"/>
      </w:pPr>
      <w:r>
        <w:t xml:space="preserve">Email: </w:t>
      </w:r>
      <w:r w:rsidR="001762EE">
        <w:rPr>
          <w:color w:val="0000FF"/>
          <w:u w:val="single" w:color="0000FF"/>
        </w:rPr>
        <w:t>stisha@rollins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</w:p>
    <w:p w14:paraId="63C41D45" w14:textId="6089E8AF" w:rsidR="004231E6" w:rsidRDefault="00321B7B" w:rsidP="00214C4F">
      <w:pPr>
        <w:spacing w:after="0" w:line="259" w:lineRule="auto"/>
        <w:jc w:val="center"/>
      </w:pPr>
      <w:r>
        <w:t xml:space="preserve">Website: </w:t>
      </w:r>
      <w:r w:rsidR="00BA3249">
        <w:t xml:space="preserve"> </w:t>
      </w:r>
      <w:hyperlink r:id="rId7" w:history="1">
        <w:r w:rsidR="005C5E5E" w:rsidRPr="009E7D4F">
          <w:rPr>
            <w:rStyle w:val="Hyperlink"/>
          </w:rPr>
          <w:t>https://sirazummuniratisha.github.io/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5767D0DC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</w:t>
      </w:r>
      <w:r>
        <w:rPr>
          <w:sz w:val="18"/>
        </w:rPr>
        <w:tab/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C706D2">
        <w:rPr>
          <w:sz w:val="18"/>
        </w:rPr>
        <w:t>2023</w:t>
      </w:r>
    </w:p>
    <w:p w14:paraId="6EC39EA9" w14:textId="52771C59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 w:rsidP="00214C4F">
      <w:pPr>
        <w:spacing w:after="0" w:line="389" w:lineRule="auto"/>
        <w:ind w:left="-5" w:right="0"/>
        <w:rPr>
          <w:sz w:val="18"/>
        </w:rPr>
      </w:pPr>
      <w:r w:rsidRPr="00A52CCE">
        <w:rPr>
          <w:sz w:val="16"/>
          <w:szCs w:val="24"/>
        </w:rPr>
        <w:t xml:space="preserve">Rajshahi University of Engineering &amp; Technology, Bangladesh  </w:t>
      </w:r>
      <w:r>
        <w:rPr>
          <w:sz w:val="18"/>
        </w:rPr>
        <w:tab/>
      </w:r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 xml:space="preserve">B.Sc.(Engg.), 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E95E037" w14:textId="46F575FE" w:rsidR="00D708A8" w:rsidRDefault="00D708A8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Assistant Professor                        Rollins College</w:t>
      </w:r>
      <w:r w:rsidR="00444AB7">
        <w:t xml:space="preserve">                                                            Aug 2023 </w:t>
      </w:r>
      <w:r w:rsidR="00526608">
        <w:t>- Present</w:t>
      </w:r>
    </w:p>
    <w:p w14:paraId="286CEF7D" w14:textId="3AEFB534" w:rsidR="00641621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Teaching Assistant (Instructor in Practice) Louisiana State University    </w:t>
      </w:r>
      <w:r w:rsidR="00DA7A3E">
        <w:t xml:space="preserve"> Jan 2023 </w:t>
      </w:r>
      <w:r w:rsidR="00526608">
        <w:t>-</w:t>
      </w:r>
      <w:r w:rsidR="00DA7A3E">
        <w:t xml:space="preserve"> </w:t>
      </w:r>
      <w:r w:rsidR="004E15F3">
        <w:t>May 2023</w:t>
      </w:r>
    </w:p>
    <w:p w14:paraId="45B55A81" w14:textId="0EA7472A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</w:r>
      <w:r w:rsidR="00641621">
        <w:t xml:space="preserve">   </w:t>
      </w:r>
      <w:r>
        <w:t xml:space="preserve">May 2020 </w:t>
      </w:r>
      <w:r w:rsidR="00526608">
        <w:t>-</w:t>
      </w:r>
      <w:r>
        <w:t xml:space="preserve"> </w:t>
      </w:r>
      <w:r w:rsidR="00641621">
        <w:t>Dec 2022</w:t>
      </w:r>
    </w:p>
    <w:p w14:paraId="595DEE0A" w14:textId="7C072408" w:rsidR="004231E6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</w:t>
      </w:r>
      <w:r w:rsidR="00526608">
        <w:t>-</w:t>
      </w:r>
      <w:r>
        <w:t xml:space="preserve"> May 2020 </w:t>
      </w:r>
    </w:p>
    <w:p w14:paraId="0381D40C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F692E5E" w14:textId="4E9FAC86" w:rsidR="003A4C32" w:rsidRDefault="00D668D9" w:rsidP="00740521">
      <w:pPr>
        <w:numPr>
          <w:ilvl w:val="0"/>
          <w:numId w:val="1"/>
        </w:numPr>
        <w:spacing w:after="38"/>
        <w:ind w:left="1065" w:right="0" w:hanging="360"/>
      </w:pPr>
      <w:r>
        <w:t>Instructing</w:t>
      </w:r>
      <w:r w:rsidR="00DB108B">
        <w:t xml:space="preserve"> different Computer Science related course</w:t>
      </w:r>
      <w:r>
        <w:t xml:space="preserve"> </w:t>
      </w:r>
      <w:r w:rsidR="005046FF">
        <w:t>to undergraduate level.</w:t>
      </w:r>
    </w:p>
    <w:p w14:paraId="6E81D551" w14:textId="2C6E7A2F" w:rsidR="004231E6" w:rsidRDefault="00DF64AA" w:rsidP="00740521">
      <w:pPr>
        <w:numPr>
          <w:ilvl w:val="0"/>
          <w:numId w:val="1"/>
        </w:numPr>
        <w:spacing w:after="38"/>
        <w:ind w:left="1065" w:right="0" w:hanging="360"/>
      </w:pPr>
      <w:r>
        <w:t>Developed</w:t>
      </w:r>
      <w:r w:rsidR="00BA3249">
        <w:t xml:space="preserve"> an automated grading system using machine learning for high school level CS</w:t>
      </w:r>
      <w:r w:rsidR="00CC7A11">
        <w:t>-</w:t>
      </w:r>
      <w:r w:rsidR="00BA3249">
        <w:t>for</w:t>
      </w:r>
      <w:r w:rsidR="00CC7A11">
        <w:t>-</w:t>
      </w:r>
      <w:r w:rsidR="00BA3249">
        <w:t xml:space="preserve"> all </w:t>
      </w:r>
      <w:r w:rsidR="00CC7A11">
        <w:t xml:space="preserve">course </w:t>
      </w:r>
      <w:r w:rsidR="00BA3249">
        <w:t xml:space="preserve">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project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Taught AP Computer Science Principles in a local high school. </w:t>
      </w:r>
    </w:p>
    <w:p w14:paraId="584F7FDD" w14:textId="77777777" w:rsidR="005046FF" w:rsidRDefault="005046FF" w:rsidP="005046FF">
      <w:pPr>
        <w:ind w:left="1065" w:right="0" w:firstLine="0"/>
      </w:pP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lastRenderedPageBreak/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r>
        <w:t>:</w:t>
      </w:r>
      <w:r w:rsidRPr="00324575">
        <w:t xml:space="preserve">  NVIDIA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LaTex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5E645E0E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8BD2567" w14:textId="28507D9F" w:rsidR="005753F7" w:rsidRPr="00EE5AF7" w:rsidRDefault="00BA3249" w:rsidP="00EE5AF7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D9DDD77" w14:textId="0C7DBE7E" w:rsidR="006112EE" w:rsidRDefault="000924D0" w:rsidP="006112EE">
      <w:pPr>
        <w:numPr>
          <w:ilvl w:val="0"/>
          <w:numId w:val="4"/>
        </w:numPr>
        <w:ind w:right="0" w:hanging="360"/>
      </w:pPr>
      <w:r>
        <w:rPr>
          <w:b/>
        </w:rPr>
        <w:t>Research grants</w:t>
      </w:r>
      <w:r w:rsidR="006112EE">
        <w:rPr>
          <w:b/>
        </w:rPr>
        <w:t>:</w:t>
      </w:r>
      <w:r w:rsidR="006112EE">
        <w:t xml:space="preserve">  </w:t>
      </w:r>
    </w:p>
    <w:p w14:paraId="6C4600C2" w14:textId="44F17DFA" w:rsidR="006112EE" w:rsidRPr="006112EE" w:rsidRDefault="006112EE" w:rsidP="006112EE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2022</w:t>
      </w:r>
    </w:p>
    <w:p w14:paraId="689EF7A9" w14:textId="4140DBA6" w:rsidR="0032533E" w:rsidRPr="005E4697" w:rsidRDefault="003D40D8" w:rsidP="005E4697">
      <w:pPr>
        <w:pStyle w:val="ListParagraph"/>
        <w:numPr>
          <w:ilvl w:val="0"/>
          <w:numId w:val="18"/>
        </w:numPr>
        <w:ind w:right="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Received $</w:t>
      </w:r>
      <w:r w:rsidR="00E47D54">
        <w:rPr>
          <w:rFonts w:asciiTheme="minorHAnsi" w:hAnsiTheme="minorHAnsi" w:cstheme="minorHAnsi"/>
          <w:color w:val="auto"/>
          <w:szCs w:val="22"/>
        </w:rPr>
        <w:t>3000 grant. Funded 5 undergrade student</w:t>
      </w:r>
      <w:r w:rsidR="006F7529">
        <w:rPr>
          <w:rFonts w:asciiTheme="minorHAnsi" w:hAnsiTheme="minorHAnsi" w:cstheme="minorHAnsi"/>
          <w:color w:val="auto"/>
          <w:szCs w:val="22"/>
        </w:rPr>
        <w:t>s</w:t>
      </w:r>
      <w:r w:rsidR="00E47D54">
        <w:rPr>
          <w:rFonts w:asciiTheme="minorHAnsi" w:hAnsiTheme="minorHAnsi" w:cstheme="minorHAnsi"/>
          <w:color w:val="auto"/>
          <w:szCs w:val="22"/>
        </w:rPr>
        <w:t xml:space="preserve"> </w:t>
      </w:r>
      <w:r w:rsidR="006F7529">
        <w:rPr>
          <w:rFonts w:asciiTheme="minorHAnsi" w:hAnsiTheme="minorHAnsi" w:cstheme="minorHAnsi"/>
          <w:color w:val="auto"/>
          <w:szCs w:val="22"/>
        </w:rPr>
        <w:t>for preparing data for autograder project.</w:t>
      </w:r>
    </w:p>
    <w:p w14:paraId="5E19962E" w14:textId="4ACAFED4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4F01927B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</w:t>
      </w:r>
      <w:r w:rsidR="000924D0">
        <w:rPr>
          <w:b/>
        </w:rPr>
        <w:t>s</w:t>
      </w:r>
      <w:r>
        <w:rPr>
          <w:b/>
        </w:rPr>
        <w:t>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1E454FDD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t>Award</w:t>
      </w:r>
      <w:r w:rsidR="00A31444">
        <w:rPr>
          <w:b/>
        </w:rPr>
        <w:t>s</w:t>
      </w:r>
      <w:r w:rsidRPr="00D05AEE">
        <w:rPr>
          <w:b/>
        </w:rPr>
        <w:t>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3231868B" w14:textId="52F1B5EF" w:rsidR="002F2D31" w:rsidRDefault="002F2D31" w:rsidP="00214C4F">
      <w:pPr>
        <w:numPr>
          <w:ilvl w:val="1"/>
          <w:numId w:val="4"/>
        </w:numPr>
        <w:ind w:right="0" w:hanging="360"/>
      </w:pPr>
      <w:r>
        <w:t xml:space="preserve">Finalist, </w:t>
      </w:r>
      <w:r w:rsidR="000558E8">
        <w:t xml:space="preserve">3 Minute Thesis Competition, </w:t>
      </w:r>
      <w:r w:rsidR="00696DA1">
        <w:t>Louisiana State University 2022</w:t>
      </w:r>
    </w:p>
    <w:p w14:paraId="57D7C224" w14:textId="3E67662D" w:rsidR="00D22EDF" w:rsidRPr="00570521" w:rsidRDefault="00D22EDF" w:rsidP="00D22EDF">
      <w:pPr>
        <w:pStyle w:val="NormalWeb"/>
        <w:numPr>
          <w:ilvl w:val="0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Review/Judging</w:t>
      </w:r>
      <w:r w:rsidRPr="00570521">
        <w:rPr>
          <w:rFonts w:asciiTheme="minorHAnsi" w:hAnsiTheme="minorHAnsi" w:cstheme="minorHAnsi"/>
          <w:b/>
          <w:sz w:val="22"/>
          <w:szCs w:val="22"/>
        </w:rPr>
        <w:t>:</w:t>
      </w:r>
      <w:r w:rsidRPr="00570521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0B3FC489" w14:textId="77777777" w:rsid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>Judge, Louisiana State University Graduate Research Conference, 2023 (Oral and Poster)</w:t>
      </w:r>
    </w:p>
    <w:p w14:paraId="28636D00" w14:textId="77777777" w:rsidR="00D22EDF" w:rsidRPr="008D504A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 xml:space="preserve">Judge, </w:t>
      </w:r>
      <w:r w:rsidRPr="00977766">
        <w:rPr>
          <w:rFonts w:asciiTheme="minorHAnsi" w:hAnsiTheme="minorHAnsi" w:cstheme="minorHAnsi"/>
          <w:color w:val="323130"/>
          <w:sz w:val="22"/>
          <w:szCs w:val="22"/>
        </w:rPr>
        <w:t>2023 Region VII Science &amp; Engineering Fair</w:t>
      </w:r>
      <w:r>
        <w:rPr>
          <w:rFonts w:asciiTheme="minorHAnsi" w:hAnsiTheme="minorHAnsi" w:cstheme="minorHAnsi"/>
          <w:color w:val="323130"/>
          <w:sz w:val="22"/>
          <w:szCs w:val="22"/>
        </w:rPr>
        <w:t xml:space="preserve"> (High school Senior Division)</w:t>
      </w:r>
    </w:p>
    <w:p w14:paraId="09595971" w14:textId="77777777" w:rsidR="00D22EDF" w:rsidRPr="008627A1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3EA84123" w14:textId="1E97B884" w:rsidR="00D22EDF" w:rsidRP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 xml:space="preserve">Judge, LSU Discover Undergraduate Research Program 2022 </w:t>
      </w:r>
    </w:p>
    <w:p w14:paraId="22746A31" w14:textId="77777777" w:rsidR="00580B05" w:rsidRPr="009F10C8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06411062" w14:textId="2F0CE2A4" w:rsidR="009F10C8" w:rsidRPr="009265C4" w:rsidRDefault="00194F01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raining:</w:t>
      </w:r>
      <w:r w:rsidR="009265C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265C4" w:rsidRPr="009265C4">
        <w:rPr>
          <w:rFonts w:asciiTheme="minorHAnsi" w:hAnsiTheme="minorHAnsi" w:cstheme="minorHAnsi"/>
          <w:bCs/>
          <w:sz w:val="22"/>
          <w:szCs w:val="22"/>
        </w:rPr>
        <w:t>Improv and Comedy Theatre Teacher Training 2023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WiML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DBE36B" w14:textId="16F22068" w:rsidR="000E56A8" w:rsidRPr="00DE5F7C" w:rsidRDefault="00A42484" w:rsidP="00DE5F7C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0E56A8" w:rsidRPr="00DE5F7C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A9022" w14:textId="77777777" w:rsidR="00B92552" w:rsidRDefault="00B92552" w:rsidP="008536A6">
      <w:pPr>
        <w:spacing w:after="0" w:line="240" w:lineRule="auto"/>
      </w:pPr>
      <w:r>
        <w:separator/>
      </w:r>
    </w:p>
  </w:endnote>
  <w:endnote w:type="continuationSeparator" w:id="0">
    <w:p w14:paraId="50317967" w14:textId="77777777" w:rsidR="00B92552" w:rsidRDefault="00B92552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E00D1" w14:textId="77777777" w:rsidR="00B92552" w:rsidRDefault="00B92552" w:rsidP="008536A6">
      <w:pPr>
        <w:spacing w:after="0" w:line="240" w:lineRule="auto"/>
      </w:pPr>
      <w:r>
        <w:separator/>
      </w:r>
    </w:p>
  </w:footnote>
  <w:footnote w:type="continuationSeparator" w:id="0">
    <w:p w14:paraId="6EC5B951" w14:textId="77777777" w:rsidR="00B92552" w:rsidRDefault="00B92552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3934"/>
    <w:multiLevelType w:val="hybridMultilevel"/>
    <w:tmpl w:val="5F48E8F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8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1" w15:restartNumberingAfterBreak="0">
    <w:nsid w:val="62E0031F"/>
    <w:multiLevelType w:val="hybridMultilevel"/>
    <w:tmpl w:val="82C8CF24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B4433C3"/>
    <w:multiLevelType w:val="hybridMultilevel"/>
    <w:tmpl w:val="F3DE37F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3"/>
  </w:num>
  <w:num w:numId="2" w16cid:durableId="677540323">
    <w:abstractNumId w:val="17"/>
  </w:num>
  <w:num w:numId="3" w16cid:durableId="1704675780">
    <w:abstractNumId w:val="16"/>
  </w:num>
  <w:num w:numId="4" w16cid:durableId="326397058">
    <w:abstractNumId w:val="11"/>
  </w:num>
  <w:num w:numId="5" w16cid:durableId="1001008898">
    <w:abstractNumId w:val="6"/>
  </w:num>
  <w:num w:numId="6" w16cid:durableId="2004505813">
    <w:abstractNumId w:val="14"/>
  </w:num>
  <w:num w:numId="7" w16cid:durableId="2058817689">
    <w:abstractNumId w:val="12"/>
  </w:num>
  <w:num w:numId="8" w16cid:durableId="984744078">
    <w:abstractNumId w:val="1"/>
  </w:num>
  <w:num w:numId="9" w16cid:durableId="327438588">
    <w:abstractNumId w:val="4"/>
  </w:num>
  <w:num w:numId="10" w16cid:durableId="1584871387">
    <w:abstractNumId w:val="2"/>
  </w:num>
  <w:num w:numId="11" w16cid:durableId="1354842464">
    <w:abstractNumId w:val="9"/>
  </w:num>
  <w:num w:numId="12" w16cid:durableId="1316371544">
    <w:abstractNumId w:val="7"/>
  </w:num>
  <w:num w:numId="13" w16cid:durableId="554046073">
    <w:abstractNumId w:val="10"/>
  </w:num>
  <w:num w:numId="14" w16cid:durableId="247007881">
    <w:abstractNumId w:val="5"/>
  </w:num>
  <w:num w:numId="15" w16cid:durableId="2011327234">
    <w:abstractNumId w:val="13"/>
  </w:num>
  <w:num w:numId="16" w16cid:durableId="1610157297">
    <w:abstractNumId w:val="8"/>
  </w:num>
  <w:num w:numId="17" w16cid:durableId="1056708976">
    <w:abstractNumId w:val="0"/>
  </w:num>
  <w:num w:numId="18" w16cid:durableId="163868526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NK0FADC9lDktAAAA"/>
  </w:docVars>
  <w:rsids>
    <w:rsidRoot w:val="004231E6"/>
    <w:rsid w:val="00041CC9"/>
    <w:rsid w:val="0004464F"/>
    <w:rsid w:val="000558E8"/>
    <w:rsid w:val="000763BB"/>
    <w:rsid w:val="000924D0"/>
    <w:rsid w:val="0009782C"/>
    <w:rsid w:val="000A2296"/>
    <w:rsid w:val="000A3EC2"/>
    <w:rsid w:val="000B132C"/>
    <w:rsid w:val="000D738F"/>
    <w:rsid w:val="000D7DF0"/>
    <w:rsid w:val="000E0447"/>
    <w:rsid w:val="000E1194"/>
    <w:rsid w:val="000E56A8"/>
    <w:rsid w:val="00142854"/>
    <w:rsid w:val="001762EE"/>
    <w:rsid w:val="0018516B"/>
    <w:rsid w:val="00194F01"/>
    <w:rsid w:val="001D6CB9"/>
    <w:rsid w:val="00214C4F"/>
    <w:rsid w:val="00240140"/>
    <w:rsid w:val="00253CD4"/>
    <w:rsid w:val="00262CEC"/>
    <w:rsid w:val="00263E18"/>
    <w:rsid w:val="002A4848"/>
    <w:rsid w:val="002B410E"/>
    <w:rsid w:val="002C2DD4"/>
    <w:rsid w:val="002C6907"/>
    <w:rsid w:val="002D5A3E"/>
    <w:rsid w:val="002F2D31"/>
    <w:rsid w:val="003121D1"/>
    <w:rsid w:val="00321B7B"/>
    <w:rsid w:val="00324575"/>
    <w:rsid w:val="0032533E"/>
    <w:rsid w:val="0033425B"/>
    <w:rsid w:val="00357F5B"/>
    <w:rsid w:val="003635F6"/>
    <w:rsid w:val="003645A0"/>
    <w:rsid w:val="0038760F"/>
    <w:rsid w:val="003A4C32"/>
    <w:rsid w:val="003C1A93"/>
    <w:rsid w:val="003C4106"/>
    <w:rsid w:val="003D40D8"/>
    <w:rsid w:val="003F24B8"/>
    <w:rsid w:val="004231E6"/>
    <w:rsid w:val="00444AB7"/>
    <w:rsid w:val="004D4DD8"/>
    <w:rsid w:val="004E15F3"/>
    <w:rsid w:val="005046FF"/>
    <w:rsid w:val="00513DFE"/>
    <w:rsid w:val="00526608"/>
    <w:rsid w:val="00570521"/>
    <w:rsid w:val="005753F7"/>
    <w:rsid w:val="00580B05"/>
    <w:rsid w:val="005A08C8"/>
    <w:rsid w:val="005C5E5E"/>
    <w:rsid w:val="005E4697"/>
    <w:rsid w:val="0060139A"/>
    <w:rsid w:val="006112EE"/>
    <w:rsid w:val="00617808"/>
    <w:rsid w:val="00641621"/>
    <w:rsid w:val="00674973"/>
    <w:rsid w:val="00696DA1"/>
    <w:rsid w:val="006C299B"/>
    <w:rsid w:val="006D57AE"/>
    <w:rsid w:val="006F7529"/>
    <w:rsid w:val="00740521"/>
    <w:rsid w:val="00792DFF"/>
    <w:rsid w:val="007A6F19"/>
    <w:rsid w:val="007C5B6E"/>
    <w:rsid w:val="007C644F"/>
    <w:rsid w:val="007C6E40"/>
    <w:rsid w:val="007D6F2C"/>
    <w:rsid w:val="007E64B8"/>
    <w:rsid w:val="007F4113"/>
    <w:rsid w:val="008536A6"/>
    <w:rsid w:val="008627A1"/>
    <w:rsid w:val="00884B71"/>
    <w:rsid w:val="008A44C3"/>
    <w:rsid w:val="008C2DA6"/>
    <w:rsid w:val="008D504A"/>
    <w:rsid w:val="0092301C"/>
    <w:rsid w:val="009265C4"/>
    <w:rsid w:val="009355CD"/>
    <w:rsid w:val="00937481"/>
    <w:rsid w:val="0095423C"/>
    <w:rsid w:val="00977766"/>
    <w:rsid w:val="00977BD1"/>
    <w:rsid w:val="009F10C8"/>
    <w:rsid w:val="009F4186"/>
    <w:rsid w:val="00A06E0A"/>
    <w:rsid w:val="00A31444"/>
    <w:rsid w:val="00A42484"/>
    <w:rsid w:val="00A52CCE"/>
    <w:rsid w:val="00A53307"/>
    <w:rsid w:val="00A66B67"/>
    <w:rsid w:val="00A82B70"/>
    <w:rsid w:val="00A860F2"/>
    <w:rsid w:val="00AA54BC"/>
    <w:rsid w:val="00AB571E"/>
    <w:rsid w:val="00B13F68"/>
    <w:rsid w:val="00B72614"/>
    <w:rsid w:val="00B74AE0"/>
    <w:rsid w:val="00B92552"/>
    <w:rsid w:val="00BA3249"/>
    <w:rsid w:val="00BD3352"/>
    <w:rsid w:val="00BD426A"/>
    <w:rsid w:val="00BE3D23"/>
    <w:rsid w:val="00BF3F88"/>
    <w:rsid w:val="00C42A5B"/>
    <w:rsid w:val="00C706D2"/>
    <w:rsid w:val="00C7171B"/>
    <w:rsid w:val="00CB2771"/>
    <w:rsid w:val="00CB642A"/>
    <w:rsid w:val="00CC5735"/>
    <w:rsid w:val="00CC7A11"/>
    <w:rsid w:val="00D05AEE"/>
    <w:rsid w:val="00D162F2"/>
    <w:rsid w:val="00D179B1"/>
    <w:rsid w:val="00D22EDF"/>
    <w:rsid w:val="00D5168E"/>
    <w:rsid w:val="00D668D9"/>
    <w:rsid w:val="00D708A8"/>
    <w:rsid w:val="00DA7A3E"/>
    <w:rsid w:val="00DB108B"/>
    <w:rsid w:val="00DB236B"/>
    <w:rsid w:val="00DB26D8"/>
    <w:rsid w:val="00DB3999"/>
    <w:rsid w:val="00DD565D"/>
    <w:rsid w:val="00DE5F7C"/>
    <w:rsid w:val="00DF64AA"/>
    <w:rsid w:val="00E47D54"/>
    <w:rsid w:val="00EA6602"/>
    <w:rsid w:val="00EE5AF7"/>
    <w:rsid w:val="00F7365A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irazummuniratish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40</cp:revision>
  <cp:lastPrinted>2023-09-01T17:29:00Z</cp:lastPrinted>
  <dcterms:created xsi:type="dcterms:W3CDTF">2021-11-16T22:07:00Z</dcterms:created>
  <dcterms:modified xsi:type="dcterms:W3CDTF">2023-09-01T17:29:00Z</dcterms:modified>
</cp:coreProperties>
</file>